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F138C" w14:textId="24F9AE77" w:rsidR="00183124" w:rsidRDefault="00183124" w:rsidP="00183124">
      <w:pPr>
        <w:pStyle w:val="NoSpacing"/>
      </w:pPr>
      <w:r>
        <w:t xml:space="preserve">Translation for item </w:t>
      </w:r>
      <w:r>
        <w:t>10863</w:t>
      </w:r>
      <w:r>
        <w:t xml:space="preserve"> by Angelica S Ramos 07/06/2021</w:t>
      </w:r>
    </w:p>
    <w:p w14:paraId="19A6DB2E" w14:textId="3A8915BA" w:rsidR="00183124" w:rsidRDefault="00183124" w:rsidP="00183124">
      <w:pPr>
        <w:pStyle w:val="NoSpacing"/>
      </w:pPr>
      <w:r>
        <w:rPr>
          <w:noProof/>
        </w:rPr>
        <w:drawing>
          <wp:inline distT="0" distB="0" distL="0" distR="0" wp14:anchorId="567C4E78" wp14:editId="2C771A07">
            <wp:extent cx="3922395" cy="649732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395" cy="649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34C06" w14:textId="3FA96906" w:rsidR="00183124" w:rsidRDefault="00183124" w:rsidP="00183124">
      <w:pPr>
        <w:pStyle w:val="NoSpacing"/>
        <w:rPr>
          <w:rFonts w:ascii="Arial" w:hAnsi="Arial" w:cs="Arial"/>
          <w:color w:val="676767"/>
          <w:shd w:val="clear" w:color="auto" w:fill="FFFFFF"/>
        </w:rPr>
      </w:pPr>
      <w:r>
        <w:t>#</w:t>
      </w:r>
      <w:r w:rsidRPr="00183124">
        <w:rPr>
          <w:rFonts w:asciiTheme="majorHAnsi" w:hAnsiTheme="majorHAnsi" w:cstheme="majorHAnsi"/>
        </w:rPr>
        <w:t xml:space="preserve">DayOfChildhoodInPeru </w:t>
      </w:r>
      <w:r w:rsidRPr="00183124">
        <w:rPr>
          <w:rFonts w:asciiTheme="majorHAnsi" w:hAnsiTheme="majorHAnsi" w:cstheme="majorHAnsi"/>
          <w:shd w:val="clear" w:color="auto" w:fill="FFFFFF"/>
        </w:rPr>
        <w:t>Children and adolescents demand special protection during the #StateOfEmergency, especially children on the street, with disabilities, indigenous, migrants, victims of violence, among others</w:t>
      </w:r>
      <w:r>
        <w:rPr>
          <w:rFonts w:ascii="Arial" w:hAnsi="Arial" w:cs="Arial"/>
          <w:color w:val="676767"/>
          <w:shd w:val="clear" w:color="auto" w:fill="FFFFFF"/>
        </w:rPr>
        <w:t>.</w:t>
      </w:r>
    </w:p>
    <w:p w14:paraId="612ED97A" w14:textId="5D5A1667" w:rsidR="00183124" w:rsidRDefault="00183124" w:rsidP="00183124">
      <w:pPr>
        <w:pStyle w:val="NoSpacing"/>
        <w:rPr>
          <w:rFonts w:ascii="Arial" w:hAnsi="Arial" w:cs="Arial"/>
          <w:color w:val="676767"/>
          <w:shd w:val="clear" w:color="auto" w:fill="FFFFFF"/>
        </w:rPr>
      </w:pPr>
    </w:p>
    <w:p w14:paraId="641A5BA3" w14:textId="3CF5FC72" w:rsidR="00183124" w:rsidRDefault="00183124" w:rsidP="00183124">
      <w:pPr>
        <w:pStyle w:val="NoSpacing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Yvan Espejo </w:t>
      </w:r>
    </w:p>
    <w:p w14:paraId="43E27C01" w14:textId="62A8F2A3" w:rsidR="00183124" w:rsidRPr="00183124" w:rsidRDefault="00183124" w:rsidP="00183124">
      <w:pPr>
        <w:pStyle w:val="NoSpacing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hd w:val="clear" w:color="auto" w:fill="FFFFFF"/>
        </w:rPr>
        <w:t xml:space="preserve">It is not enough to point out the error and make a rhetorical declaration, you should </w:t>
      </w:r>
      <w:r w:rsidR="005442B0">
        <w:rPr>
          <w:rFonts w:asciiTheme="majorHAnsi" w:hAnsiTheme="majorHAnsi" w:cstheme="majorHAnsi"/>
          <w:shd w:val="clear" w:color="auto" w:fill="FFFFFF"/>
        </w:rPr>
        <w:t>effectively help the identified person.</w:t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</w:p>
    <w:sectPr w:rsidR="00183124" w:rsidRPr="001831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I1NTQ2NTMwNLNU0lEKTi0uzszPAykwrAUAJWezWiwAAAA="/>
  </w:docVars>
  <w:rsids>
    <w:rsidRoot w:val="00183124"/>
    <w:rsid w:val="00183124"/>
    <w:rsid w:val="00544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D9EF8"/>
  <w15:chartTrackingRefBased/>
  <w15:docId w15:val="{DF1105C7-519F-47CB-A010-69D9BE4A0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831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ramos</dc:creator>
  <cp:keywords/>
  <dc:description/>
  <cp:lastModifiedBy>sara ramos</cp:lastModifiedBy>
  <cp:revision>1</cp:revision>
  <dcterms:created xsi:type="dcterms:W3CDTF">2021-07-06T16:29:00Z</dcterms:created>
  <dcterms:modified xsi:type="dcterms:W3CDTF">2021-07-06T16:40:00Z</dcterms:modified>
</cp:coreProperties>
</file>